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24B82" w14:textId="64A20A12" w:rsidR="00E0229F" w:rsidRPr="00953777" w:rsidRDefault="00E0229F" w:rsidP="00953777">
      <w:pPr>
        <w:pStyle w:val="Compact"/>
      </w:pPr>
    </w:p>
    <w:sectPr w:rsidR="00E0229F" w:rsidRPr="009537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B9DA2" w14:textId="77777777" w:rsidR="00FC5C1F" w:rsidRDefault="00FC5C1F">
      <w:pPr>
        <w:spacing w:after="0"/>
      </w:pPr>
      <w:r>
        <w:separator/>
      </w:r>
    </w:p>
  </w:endnote>
  <w:endnote w:type="continuationSeparator" w:id="0">
    <w:p w14:paraId="67DAFAD5" w14:textId="77777777" w:rsidR="00FC5C1F" w:rsidRDefault="00FC5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DBEC6" w14:textId="77777777" w:rsidR="00FC5C1F" w:rsidRDefault="00FC5C1F">
      <w:r>
        <w:separator/>
      </w:r>
    </w:p>
  </w:footnote>
  <w:footnote w:type="continuationSeparator" w:id="0">
    <w:p w14:paraId="3E3F56C2" w14:textId="77777777" w:rsidR="00FC5C1F" w:rsidRDefault="00FC5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BEB6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70808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A0DC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8FE11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8ADA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C8EE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8E94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FECD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802C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C30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D9A1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5708324">
    <w:abstractNumId w:val="10"/>
  </w:num>
  <w:num w:numId="2" w16cid:durableId="522482132">
    <w:abstractNumId w:val="0"/>
  </w:num>
  <w:num w:numId="3" w16cid:durableId="1382827247">
    <w:abstractNumId w:val="1"/>
  </w:num>
  <w:num w:numId="4" w16cid:durableId="958216668">
    <w:abstractNumId w:val="2"/>
  </w:num>
  <w:num w:numId="5" w16cid:durableId="659886064">
    <w:abstractNumId w:val="3"/>
  </w:num>
  <w:num w:numId="6" w16cid:durableId="865019913">
    <w:abstractNumId w:val="8"/>
  </w:num>
  <w:num w:numId="7" w16cid:durableId="1448230447">
    <w:abstractNumId w:val="4"/>
  </w:num>
  <w:num w:numId="8" w16cid:durableId="1070542215">
    <w:abstractNumId w:val="5"/>
  </w:num>
  <w:num w:numId="9" w16cid:durableId="245381867">
    <w:abstractNumId w:val="6"/>
  </w:num>
  <w:num w:numId="10" w16cid:durableId="1678650991">
    <w:abstractNumId w:val="7"/>
  </w:num>
  <w:num w:numId="11" w16cid:durableId="6043904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AEF"/>
    <w:rsid w:val="000F5868"/>
    <w:rsid w:val="000F7E99"/>
    <w:rsid w:val="001A0BA4"/>
    <w:rsid w:val="004171B5"/>
    <w:rsid w:val="004E29B3"/>
    <w:rsid w:val="00537E78"/>
    <w:rsid w:val="00590D07"/>
    <w:rsid w:val="0062228C"/>
    <w:rsid w:val="00784D58"/>
    <w:rsid w:val="007F6662"/>
    <w:rsid w:val="00827E79"/>
    <w:rsid w:val="008D6863"/>
    <w:rsid w:val="00953777"/>
    <w:rsid w:val="00B86B75"/>
    <w:rsid w:val="00BC48D5"/>
    <w:rsid w:val="00C36279"/>
    <w:rsid w:val="00C92B06"/>
    <w:rsid w:val="00D828E5"/>
    <w:rsid w:val="00E0229F"/>
    <w:rsid w:val="00E315A3"/>
    <w:rsid w:val="00FC5C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24AD4"/>
  <w15:docId w15:val="{A7EA7360-D8C4-5C49-9128-BF824B21E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E99"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C92B06"/>
    <w:pPr>
      <w:keepNext/>
      <w:keepLines/>
      <w:spacing w:before="480" w:after="0"/>
      <w:jc w:val="center"/>
      <w:outlineLvl w:val="0"/>
    </w:pPr>
    <w:rPr>
      <w:rFonts w:ascii="Times" w:eastAsia="MS Gothic" w:hAnsi="Times"/>
      <w:b/>
      <w:bCs/>
      <w:color w:val="000000"/>
    </w:rPr>
  </w:style>
  <w:style w:type="paragraph" w:styleId="Heading2">
    <w:name w:val="heading 2"/>
    <w:basedOn w:val="FirstParagraph"/>
    <w:next w:val="BodyText"/>
    <w:uiPriority w:val="9"/>
    <w:unhideWhenUsed/>
    <w:qFormat/>
    <w:rsid w:val="00070AEF"/>
    <w:pPr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171B5"/>
    <w:pPr>
      <w:keepNext/>
      <w:keepLines/>
      <w:spacing w:before="200" w:after="0"/>
      <w:outlineLvl w:val="2"/>
    </w:pPr>
    <w:rPr>
      <w:rFonts w:ascii="Times" w:eastAsia="MS Gothic" w:hAnsi="Times"/>
      <w:b/>
      <w:bCs/>
      <w:i/>
      <w:iCs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MS Gothic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MS Gothic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MS Gothic" w:hAnsi="Calibri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="Calibri" w:eastAsia="MS Gothic" w:hAnsi="Calibri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="Calibri" w:eastAsia="MS Gothic" w:hAnsi="Calibri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="Calibri" w:eastAsia="MS Gothic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MS Gothic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MS Gothic" w:hAnsi="Calibr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0F5868"/>
    <w:pPr>
      <w:pBdr>
        <w:top w:val="single" w:sz="4" w:space="12" w:color="auto"/>
        <w:bottom w:val="single" w:sz="4" w:space="1" w:color="auto"/>
      </w:pBdr>
      <w:spacing w:line="480" w:lineRule="auto"/>
      <w:ind w:left="2268" w:right="2556"/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="Calibri" w:hAnsi="Calibri"/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A0B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t for Sport - Results</dc:title>
  <dc:creator>Jon May</dc:creator>
  <cp:keywords/>
  <cp:lastModifiedBy>Jon May</cp:lastModifiedBy>
  <cp:revision>5</cp:revision>
  <dcterms:created xsi:type="dcterms:W3CDTF">2020-06-19T14:55:00Z</dcterms:created>
  <dcterms:modified xsi:type="dcterms:W3CDTF">2023-06-06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